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c999ea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c3cbd35-bb8d-441c-8c90-8089fc6b18b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7Z</dcterms:created>
  <dcterms:modified xsi:type="dcterms:W3CDTF">2023-07-20T2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